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Biobí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3e2b3a97b595f5685c464057a71dc24ddf1e317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23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 </w:t>
      </w:r>
      <w:r>
        <w:t xml:space="preserve">(5.9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49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118 UFs)</w:t>
      </w:r>
    </w:p>
    <w:bookmarkStart w:id="26" w:name="localización-ufs-en-la-región-del-biobío"/>
    <w:p>
      <w:pPr>
        <w:pStyle w:val="Heading2"/>
      </w:pPr>
      <w:r>
        <w:t xml:space="preserve">2.1 Localización UFs en la Región del Biobí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l-biobío-por-sector"/>
    <w:p>
      <w:pPr>
        <w:pStyle w:val="Heading2"/>
      </w:pPr>
      <w:r>
        <w:t xml:space="preserve">2.3 UFs de la Región del Biobí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4c49f93c3d3cff32a180765476a06d0e46a2835"/>
    <w:p>
      <w:pPr>
        <w:pStyle w:val="Heading2"/>
      </w:pPr>
      <w:r>
        <w:t xml:space="preserve">2.4 Las 5 Categorías Económicas de Región del Biobí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Biobío ocupa el lugar 6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</w:t>
      </w:r>
      <w:r>
        <w:rPr>
          <w:bCs/>
          <w:b/>
        </w:rPr>
        <w:t xml:space="preserve">6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, 75,8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l Biobío (11) seguida por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8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7bf4a0224417f95e43908c4fd60a21f82ef321d"/>
    <w:p>
      <w:pPr>
        <w:pStyle w:val="Heading3"/>
      </w:pPr>
      <w:r>
        <w:t xml:space="preserve">FDC asociadas a la Región del Biobí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1d293710f8f22b493b7bf42c0f6b691d27e691"/>
    <w:p>
      <w:pPr>
        <w:pStyle w:val="Heading3"/>
      </w:pPr>
      <w:r>
        <w:t xml:space="preserve">Distribución de FDC asociadas a la Región del Biobí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93e16b9bd55cd3a0bb66c93003deba9aa4dc1b0"/>
    <w:p>
      <w:pPr>
        <w:pStyle w:val="Heading3"/>
      </w:pPr>
      <w:r>
        <w:t xml:space="preserve">FDC asociadas a la Región del Biobí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fc505af76dde9a5df5f193313bc3292951a316b"/>
    <w:p>
      <w:pPr>
        <w:pStyle w:val="Heading3"/>
      </w:pPr>
      <w:r>
        <w:t xml:space="preserve">FDC asociadas a la Región del Biobí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Biobío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l Biobío</dc:title>
  <dc:creator>Pablo Aguirre Hörmann</dc:creator>
  <cp:keywords/>
  <dcterms:created xsi:type="dcterms:W3CDTF">2022-10-12T02:46:07Z</dcterms:created>
  <dcterms:modified xsi:type="dcterms:W3CDTF">2022-10-12T0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